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B37" w:rsidRDefault="00B57BA9">
      <w:pPr>
        <w:pStyle w:val="a4"/>
      </w:pPr>
      <w:r>
        <w:t>Отчет по лабораторной работе №2</w:t>
      </w:r>
    </w:p>
    <w:p w:rsidR="00304B37" w:rsidRDefault="00B57BA9">
      <w:pPr>
        <w:pStyle w:val="a5"/>
      </w:pPr>
      <w:r>
        <w:t>Управление версиями</w:t>
      </w:r>
    </w:p>
    <w:p w:rsidR="00304B37" w:rsidRDefault="00B57BA9">
      <w:pPr>
        <w:pStyle w:val="Author"/>
      </w:pPr>
      <w:r>
        <w:t>Старовойтов Егор Сергее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53104891"/>
        <w:docPartObj>
          <w:docPartGallery w:val="Table of Contents"/>
          <w:docPartUnique/>
        </w:docPartObj>
      </w:sdtPr>
      <w:sdtEndPr/>
      <w:sdtContent>
        <w:p w:rsidR="00304B37" w:rsidRDefault="00B57BA9">
          <w:pPr>
            <w:pStyle w:val="ae"/>
          </w:pPr>
          <w:r>
            <w:t>Содержание</w:t>
          </w:r>
        </w:p>
        <w:p w:rsidR="001B328F" w:rsidRDefault="00B57BA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B328F">
            <w:fldChar w:fldCharType="separate"/>
          </w:r>
          <w:hyperlink w:anchor="_Toc101636354" w:history="1">
            <w:r w:rsidR="001B328F" w:rsidRPr="00190412">
              <w:rPr>
                <w:rStyle w:val="ad"/>
                <w:noProof/>
              </w:rPr>
              <w:t>Цель работы</w:t>
            </w:r>
            <w:r w:rsidR="001B328F">
              <w:rPr>
                <w:noProof/>
                <w:webHidden/>
              </w:rPr>
              <w:tab/>
            </w:r>
            <w:r w:rsidR="001B328F">
              <w:rPr>
                <w:noProof/>
                <w:webHidden/>
              </w:rPr>
              <w:fldChar w:fldCharType="begin"/>
            </w:r>
            <w:r w:rsidR="001B328F">
              <w:rPr>
                <w:noProof/>
                <w:webHidden/>
              </w:rPr>
              <w:instrText xml:space="preserve"> PAGEREF _Toc101636354 \h </w:instrText>
            </w:r>
            <w:r w:rsidR="001B328F">
              <w:rPr>
                <w:noProof/>
                <w:webHidden/>
              </w:rPr>
            </w:r>
            <w:r w:rsidR="001B328F">
              <w:rPr>
                <w:noProof/>
                <w:webHidden/>
              </w:rPr>
              <w:fldChar w:fldCharType="separate"/>
            </w:r>
            <w:r w:rsidR="001B328F">
              <w:rPr>
                <w:noProof/>
                <w:webHidden/>
              </w:rPr>
              <w:t>2</w:t>
            </w:r>
            <w:r w:rsidR="001B328F"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636355" w:history="1">
            <w:r w:rsidRPr="0019041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636356" w:history="1">
            <w:r w:rsidRPr="0019041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57" w:history="1">
            <w:r w:rsidRPr="00190412">
              <w:rPr>
                <w:rStyle w:val="ad"/>
                <w:noProof/>
              </w:rPr>
              <w:t>Системы контроля верс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58" w:history="1">
            <w:r w:rsidRPr="00190412">
              <w:rPr>
                <w:rStyle w:val="ad"/>
                <w:noProof/>
              </w:rPr>
              <w:t>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59" w:history="1">
            <w:r w:rsidRPr="00190412">
              <w:rPr>
                <w:rStyle w:val="ad"/>
                <w:noProof/>
              </w:rPr>
              <w:t>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636360" w:history="1">
            <w:r w:rsidRPr="0019041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61" w:history="1">
            <w:r w:rsidRPr="00190412">
              <w:rPr>
                <w:rStyle w:val="ad"/>
                <w:noProof/>
              </w:rPr>
              <w:t>Шаг 1. Настройка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62" w:history="1">
            <w:r w:rsidRPr="00190412">
              <w:rPr>
                <w:rStyle w:val="ad"/>
                <w:noProof/>
              </w:rPr>
              <w:t>Шаг 2. Установка программного обесп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1636363" w:history="1">
            <w:r w:rsidRPr="00190412">
              <w:rPr>
                <w:rStyle w:val="ad"/>
                <w:noProof/>
              </w:rPr>
              <w:t>Шаг 2.1. Установка git-flow в Fedora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1636364" w:history="1">
            <w:r w:rsidRPr="00190412">
              <w:rPr>
                <w:rStyle w:val="ad"/>
                <w:noProof/>
              </w:rPr>
              <w:t>Шаг 2.2. Установка gh в Fedora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65" w:history="1">
            <w:r w:rsidRPr="00190412">
              <w:rPr>
                <w:rStyle w:val="ad"/>
                <w:noProof/>
              </w:rPr>
              <w:t>Шаг 3. Базовая настройка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66" w:history="1">
            <w:r w:rsidRPr="00190412">
              <w:rPr>
                <w:rStyle w:val="ad"/>
                <w:noProof/>
              </w:rPr>
              <w:t>Шаг 4. Создаем ключи s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67" w:history="1">
            <w:r w:rsidRPr="00190412">
              <w:rPr>
                <w:rStyle w:val="ad"/>
                <w:noProof/>
              </w:rPr>
              <w:t>Шаг 5. Создаем ключ PG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68" w:history="1">
            <w:r w:rsidRPr="00190412">
              <w:rPr>
                <w:rStyle w:val="ad"/>
                <w:noProof/>
              </w:rPr>
              <w:t>Шаг 6. Добавляем PGP ключ в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69" w:history="1">
            <w:r w:rsidRPr="00190412">
              <w:rPr>
                <w:rStyle w:val="ad"/>
                <w:noProof/>
              </w:rPr>
              <w:t>Шаг 7. Настраиваем автоматическую подпись коммитов в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70" w:history="1">
            <w:r w:rsidRPr="00190412">
              <w:rPr>
                <w:rStyle w:val="ad"/>
                <w:noProof/>
              </w:rPr>
              <w:t>Шаг 8. Настройка g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71" w:history="1">
            <w:r w:rsidRPr="00190412">
              <w:rPr>
                <w:rStyle w:val="ad"/>
                <w:noProof/>
              </w:rPr>
              <w:t>Шаг 9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636372" w:history="1">
            <w:r w:rsidRPr="0019041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636373" w:history="1">
            <w:r w:rsidRPr="0019041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74" w:history="1">
            <w:r w:rsidRPr="00190412">
              <w:rPr>
                <w:rStyle w:val="ad"/>
                <w:noProof/>
              </w:rPr>
              <w:t>1. Что такое системы контроля версий (VCS) и для решения каких задач они предназначаются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75" w:history="1">
            <w:r w:rsidRPr="00190412">
              <w:rPr>
                <w:rStyle w:val="ad"/>
                <w:noProof/>
              </w:rPr>
              <w:t>2. Объясните следующие понятия VCS и их отношения: хранилище, commit, история, рабочая коп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76" w:history="1">
            <w:r w:rsidRPr="00190412">
              <w:rPr>
                <w:rStyle w:val="ad"/>
                <w:noProof/>
              </w:rPr>
              <w:t>3. Что представляют собой и чем отличаются централизованные и децентрализованные VCS? Приведите примеры VCS каждого вида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77" w:history="1">
            <w:r w:rsidRPr="00190412">
              <w:rPr>
                <w:rStyle w:val="ad"/>
                <w:noProof/>
              </w:rPr>
              <w:t>4. Опишите действия с VCS при единоличной работе с хранилищем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78" w:history="1">
            <w:r w:rsidRPr="00190412">
              <w:rPr>
                <w:rStyle w:val="ad"/>
                <w:noProof/>
              </w:rPr>
              <w:t>5. Опишите порядок работы с общим хранилищем VC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79" w:history="1">
            <w:r w:rsidRPr="00190412">
              <w:rPr>
                <w:rStyle w:val="ad"/>
                <w:noProof/>
              </w:rPr>
              <w:t>6. Каковы основные задачи, решаемые инструментальным средством gi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80" w:history="1">
            <w:r w:rsidRPr="00190412">
              <w:rPr>
                <w:rStyle w:val="ad"/>
                <w:noProof/>
              </w:rPr>
              <w:t>7. Назовите и дайте краткую характеристику командам g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81" w:history="1">
            <w:r w:rsidRPr="00190412">
              <w:rPr>
                <w:rStyle w:val="ad"/>
                <w:noProof/>
              </w:rPr>
              <w:t>8. Приведите примеры использования при работе с локальным и удалённым репозиториям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82" w:history="1">
            <w:r w:rsidRPr="00190412">
              <w:rPr>
                <w:rStyle w:val="ad"/>
                <w:noProof/>
              </w:rPr>
              <w:t>9. Что такое и зачем могут быть нужны ветви (branches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328F" w:rsidRDefault="001B328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636383" w:history="1">
            <w:r w:rsidRPr="00190412">
              <w:rPr>
                <w:rStyle w:val="ad"/>
                <w:noProof/>
              </w:rPr>
              <w:t>10. Как и зачем можно игнорировать некоторые файлы при commi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636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B37" w:rsidRDefault="00B57BA9">
          <w:r>
            <w:fldChar w:fldCharType="end"/>
          </w:r>
        </w:p>
      </w:sdtContent>
    </w:sdt>
    <w:p w:rsidR="00304B37" w:rsidRDefault="00B57BA9">
      <w:pPr>
        <w:pStyle w:val="1"/>
      </w:pPr>
      <w:bookmarkStart w:id="1" w:name="цель-работы"/>
      <w:bookmarkStart w:id="2" w:name="_Toc101636354"/>
      <w:r>
        <w:t>Цель работы</w:t>
      </w:r>
      <w:bookmarkEnd w:id="2"/>
    </w:p>
    <w:p w:rsidR="00304B37" w:rsidRDefault="00B57BA9">
      <w:pPr>
        <w:pStyle w:val="Compact"/>
        <w:numPr>
          <w:ilvl w:val="0"/>
          <w:numId w:val="2"/>
        </w:numPr>
      </w:pPr>
      <w:r>
        <w:t>Изучить идеологию и применение средств контроля версий.</w:t>
      </w:r>
    </w:p>
    <w:p w:rsidR="00304B37" w:rsidRDefault="00B57BA9">
      <w:pPr>
        <w:pStyle w:val="Compact"/>
        <w:numPr>
          <w:ilvl w:val="0"/>
          <w:numId w:val="2"/>
        </w:numPr>
      </w:pPr>
      <w:r>
        <w:t>Освоить умения по работе с git.</w:t>
      </w:r>
    </w:p>
    <w:p w:rsidR="00304B37" w:rsidRDefault="00B57BA9">
      <w:pPr>
        <w:pStyle w:val="1"/>
      </w:pPr>
      <w:bookmarkStart w:id="3" w:name="задание"/>
      <w:bookmarkStart w:id="4" w:name="_Toc101636355"/>
      <w:bookmarkEnd w:id="1"/>
      <w:r>
        <w:t>Задание</w:t>
      </w:r>
      <w:bookmarkEnd w:id="4"/>
    </w:p>
    <w:p w:rsidR="00304B37" w:rsidRDefault="00B57BA9">
      <w:pPr>
        <w:pStyle w:val="Compact"/>
        <w:numPr>
          <w:ilvl w:val="0"/>
          <w:numId w:val="3"/>
        </w:numPr>
      </w:pPr>
      <w:r>
        <w:t>Создать базовую конфигурацию для работы с git.</w:t>
      </w:r>
    </w:p>
    <w:p w:rsidR="00304B37" w:rsidRDefault="00B57BA9">
      <w:pPr>
        <w:pStyle w:val="Compact"/>
        <w:numPr>
          <w:ilvl w:val="0"/>
          <w:numId w:val="3"/>
        </w:numPr>
      </w:pPr>
      <w:r>
        <w:t>Создать ключ SSH.</w:t>
      </w:r>
    </w:p>
    <w:p w:rsidR="00304B37" w:rsidRDefault="00B57BA9">
      <w:pPr>
        <w:pStyle w:val="Compact"/>
        <w:numPr>
          <w:ilvl w:val="0"/>
          <w:numId w:val="3"/>
        </w:numPr>
      </w:pPr>
      <w:r>
        <w:t>Создать ключ PGP.</w:t>
      </w:r>
    </w:p>
    <w:p w:rsidR="00304B37" w:rsidRDefault="00B57BA9">
      <w:pPr>
        <w:pStyle w:val="Compact"/>
        <w:numPr>
          <w:ilvl w:val="0"/>
          <w:numId w:val="3"/>
        </w:numPr>
      </w:pPr>
      <w:r>
        <w:t>Настроить подписи git.</w:t>
      </w:r>
    </w:p>
    <w:p w:rsidR="00304B37" w:rsidRDefault="00B57BA9">
      <w:pPr>
        <w:pStyle w:val="Compact"/>
        <w:numPr>
          <w:ilvl w:val="0"/>
          <w:numId w:val="3"/>
        </w:numPr>
      </w:pPr>
      <w:r>
        <w:t>Зарегистрироваться на Github.</w:t>
      </w:r>
    </w:p>
    <w:p w:rsidR="00304B37" w:rsidRDefault="00B57BA9">
      <w:pPr>
        <w:pStyle w:val="Compact"/>
        <w:numPr>
          <w:ilvl w:val="0"/>
          <w:numId w:val="3"/>
        </w:numPr>
      </w:pPr>
      <w:r>
        <w:t>Создать локальный каталог для выполнения заданий по предмету.</w:t>
      </w:r>
    </w:p>
    <w:p w:rsidR="00304B37" w:rsidRDefault="00B57BA9">
      <w:pPr>
        <w:pStyle w:val="1"/>
      </w:pPr>
      <w:bookmarkStart w:id="5" w:name="теоретическое-введение"/>
      <w:bookmarkStart w:id="6" w:name="_Toc101636356"/>
      <w:bookmarkEnd w:id="3"/>
      <w:r>
        <w:t>Теоретическое введение</w:t>
      </w:r>
      <w:bookmarkEnd w:id="6"/>
    </w:p>
    <w:p w:rsidR="00304B37" w:rsidRDefault="00B57BA9">
      <w:pPr>
        <w:pStyle w:val="2"/>
      </w:pPr>
      <w:bookmarkStart w:id="7" w:name="системы-контроля-версий"/>
      <w:bookmarkStart w:id="8" w:name="_Toc101636357"/>
      <w:r>
        <w:t>Системы контроля версий</w:t>
      </w:r>
      <w:bookmarkEnd w:id="8"/>
    </w:p>
    <w:p w:rsidR="00304B37" w:rsidRDefault="00B57BA9">
      <w:pPr>
        <w:pStyle w:val="FirstParagraph"/>
      </w:pPr>
      <w:r>
        <w:t>Системы кон</w:t>
      </w:r>
      <w:r>
        <w:t>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</w:t>
      </w:r>
      <w:r>
        <w:t>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 В классических системах контроля версий испо</w:t>
      </w:r>
      <w:r>
        <w:t>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 Участник проекта (пользователь) перед началом работы посредством оп</w:t>
      </w:r>
      <w:r>
        <w:t>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</w:t>
      </w:r>
      <w:r>
        <w:t xml:space="preserve"> не полную версию изменённых файлов, а производить так называемую дельтакомпрессию — сохранять только изменения между последовательными версиями, что позволяет уменьшить объём хранимых данных. Системы контроля версий поддерживают возможность отслеживания и</w:t>
      </w:r>
      <w:r>
        <w:t xml:space="preserve"> разрешения конфликтов, которые могут возникнуть при работе нескольких человек над одним файлом. Можно объединить (слить) изменения, </w:t>
      </w:r>
      <w:r>
        <w:lastRenderedPageBreak/>
        <w:t>сделанные разными участниками (автоматически или вручную), вручную выбрать нужную версию, отменить изменения вовсе или забл</w:t>
      </w:r>
      <w:r>
        <w:t xml:space="preserve">окировать файлы для изменения.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, обеспечивая таким образом, привилегированный доступ </w:t>
      </w:r>
      <w:r>
        <w:t xml:space="preserve">только одному пользователю, работающему с файлом. 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</w:t>
      </w:r>
      <w:r>
        <w:t>изменений до точки ветвления версий и собственные истории изменений каждой ветви. Кроме того, обычно доступна информация о том, кто из участников, когда и какие изменения вносил. Обычно такого рода информация хранится в журнале изменений, доступ к которому</w:t>
      </w:r>
      <w:r>
        <w:t xml:space="preserve"> можно ограничить. 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лённых — Git, Bazaar, Mercurial. Принципы их</w:t>
      </w:r>
      <w:r>
        <w:t xml:space="preserve"> работы схожи, отличаются они в основном синтаксисом используемых в работе команд.</w:t>
      </w:r>
    </w:p>
    <w:p w:rsidR="00304B37" w:rsidRDefault="00B57BA9">
      <w:pPr>
        <w:pStyle w:val="2"/>
      </w:pPr>
      <w:bookmarkStart w:id="9" w:name="git"/>
      <w:bookmarkStart w:id="10" w:name="_Toc101636358"/>
      <w:bookmarkEnd w:id="7"/>
      <w:r>
        <w:t>Git</w:t>
      </w:r>
      <w:bookmarkEnd w:id="10"/>
    </w:p>
    <w:p w:rsidR="00304B37" w:rsidRDefault="00B57BA9">
      <w:pPr>
        <w:pStyle w:val="FirstParagraph"/>
      </w:pPr>
      <w:r>
        <w:t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</w:t>
      </w:r>
      <w:r>
        <w:t>ми.</w:t>
      </w:r>
    </w:p>
    <w:p w:rsidR="00304B37" w:rsidRDefault="00B57BA9">
      <w:pPr>
        <w:pStyle w:val="2"/>
      </w:pPr>
      <w:bookmarkStart w:id="11" w:name="github"/>
      <w:bookmarkStart w:id="12" w:name="_Toc101636359"/>
      <w:bookmarkEnd w:id="9"/>
      <w:r>
        <w:t>GitHub</w:t>
      </w:r>
      <w:bookmarkEnd w:id="12"/>
    </w:p>
    <w:p w:rsidR="00304B37" w:rsidRDefault="00B57BA9">
      <w:pPr>
        <w:pStyle w:val="FirstParagraph"/>
      </w:pPr>
      <w:r>
        <w:t>GitHub — крупнейший веб-сервис для хостинга IT-проектов и их совместной разработки.</w:t>
      </w:r>
    </w:p>
    <w:p w:rsidR="00304B37" w:rsidRDefault="00B57BA9">
      <w:pPr>
        <w:pStyle w:val="a0"/>
      </w:pPr>
      <w:r>
        <w:t>Веб-сервис основан на системе контроля версий Git и разработан на Ruby on Rails и Erlang компанией GitHub, Inc (ранее Logical Awesome). Сервис бесплатен для прое</w:t>
      </w:r>
      <w:r>
        <w:t>ктов с открытым исходным кодом и (с 2019 года) небольших частных проектов, предоставляя им все возможности (включая SSL), а для крупных корпоративных проектов предлагаются различные платные тарифные планы.</w:t>
      </w:r>
    </w:p>
    <w:p w:rsidR="00304B37" w:rsidRDefault="00B57BA9">
      <w:pPr>
        <w:pStyle w:val="a0"/>
      </w:pPr>
      <w:r>
        <w:t>Слоган сервиса — «Social Coding» — на русский можн</w:t>
      </w:r>
      <w:r>
        <w:t xml:space="preserve">о перевести как «Пишем код вместе». На футболках же печатают совсем другую фразу: «Fork you!» («Ветвить тебя!»). С одной стороны, она созвучна с англоязычным ругательством и намекает на неформальную атмосферу. С другой, эти слова напоминают, что создавать </w:t>
      </w:r>
      <w:r>
        <w:t>новые форки с Git можно легко и безболезненно — традиционно, к созданию веток разработчики проектов с открытым исходным кодом относятся негативно — а также созвучна названию одной из возможностей GitHub — очереди форков.</w:t>
      </w:r>
    </w:p>
    <w:p w:rsidR="00304B37" w:rsidRDefault="00B57BA9">
      <w:pPr>
        <w:pStyle w:val="1"/>
      </w:pPr>
      <w:bookmarkStart w:id="13" w:name="выполнение-лабораторной-работы"/>
      <w:bookmarkStart w:id="14" w:name="_Toc101636360"/>
      <w:bookmarkEnd w:id="5"/>
      <w:bookmarkEnd w:id="11"/>
      <w:r>
        <w:t>Выполнение лабораторной работы</w:t>
      </w:r>
      <w:bookmarkEnd w:id="14"/>
    </w:p>
    <w:p w:rsidR="00304B37" w:rsidRDefault="00B57BA9">
      <w:pPr>
        <w:pStyle w:val="2"/>
      </w:pPr>
      <w:bookmarkStart w:id="15" w:name="шаг-1.-настройка-github"/>
      <w:bookmarkStart w:id="16" w:name="_Toc101636361"/>
      <w:r>
        <w:t xml:space="preserve">Шаг </w:t>
      </w:r>
      <w:r>
        <w:t>1. Настройка github</w:t>
      </w:r>
      <w:bookmarkEnd w:id="16"/>
    </w:p>
    <w:p w:rsidR="00304B37" w:rsidRDefault="00B57BA9">
      <w:pPr>
        <w:pStyle w:val="FirstParagraph"/>
      </w:pPr>
      <w:r>
        <w:t>Инструкция была следующей: 1. Создайте учётную запись на https://github.com. 2. Заполните основные данные на https://github.com.</w:t>
      </w:r>
    </w:p>
    <w:p w:rsidR="00304B37" w:rsidRDefault="00B57BA9">
      <w:pPr>
        <w:pStyle w:val="a0"/>
      </w:pPr>
      <w:r>
        <w:lastRenderedPageBreak/>
        <w:t xml:space="preserve">На момент выполнения этой лабораторной работы у меня уже был аккаунт на GitHub. </w:t>
      </w:r>
      <w:r>
        <w:rPr>
          <w:noProof/>
          <w:lang w:eastAsia="ru-RU"/>
        </w:rPr>
        <w:drawing>
          <wp:inline distT="0" distB="0" distL="0" distR="0">
            <wp:extent cx="5334000" cy="2689225"/>
            <wp:effectExtent l="0" t="0" r="0" b="0"/>
            <wp:docPr id="27" name="Picture" descr="Аккаунт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\s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2"/>
      </w:pPr>
      <w:bookmarkStart w:id="17" w:name="Xfa869b7bfa193d97b087f4cdc301f8a9bbf4cdc"/>
      <w:bookmarkStart w:id="18" w:name="_Toc101636362"/>
      <w:bookmarkEnd w:id="15"/>
      <w:r>
        <w:t>Шаг 2. Установка программного обеспечения</w:t>
      </w:r>
      <w:bookmarkEnd w:id="18"/>
    </w:p>
    <w:p w:rsidR="00304B37" w:rsidRDefault="00B57BA9">
      <w:pPr>
        <w:pStyle w:val="3"/>
      </w:pPr>
      <w:bookmarkStart w:id="19" w:name="X365d1345e6b0ca5a5c77952bf41e177becbfdbf"/>
      <w:bookmarkStart w:id="20" w:name="_Toc101636363"/>
      <w:r>
        <w:t>Шаг 2.1. Установка git-flow в Fedora Linux</w:t>
      </w:r>
      <w:bookmarkEnd w:id="20"/>
    </w:p>
    <w:p w:rsidR="00304B37" w:rsidRDefault="00B57BA9">
      <w:pPr>
        <w:pStyle w:val="FirstParagraph"/>
      </w:pPr>
      <w:r>
        <w:t>– Это программное обеспечение удалено из репозитория. – Необходимо устанавливать его вручную.</w:t>
      </w:r>
    </w:p>
    <w:p w:rsidR="00304B37" w:rsidRDefault="00B57BA9">
      <w:pPr>
        <w:pStyle w:val="a0"/>
      </w:pPr>
      <w:r>
        <w:lastRenderedPageBreak/>
        <w:t xml:space="preserve">Я набрал приведенный в инструкции код и вот что получилось: </w:t>
      </w:r>
      <w:r>
        <w:rPr>
          <w:noProof/>
          <w:lang w:eastAsia="ru-RU"/>
        </w:rPr>
        <w:drawing>
          <wp:inline distT="0" distB="0" distL="0" distR="0">
            <wp:extent cx="5334000" cy="4489339"/>
            <wp:effectExtent l="0" t="0" r="0" b="0"/>
            <wp:docPr id="31" name="Picture" descr="Установка git-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\s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3"/>
      </w:pPr>
      <w:bookmarkStart w:id="21" w:name="шаг-2.2.-установка-gh-в-fedora-linux"/>
      <w:bookmarkStart w:id="22" w:name="_Toc101636364"/>
      <w:bookmarkEnd w:id="19"/>
      <w:r>
        <w:lastRenderedPageBreak/>
        <w:t>Шаг 2.2. Устано</w:t>
      </w:r>
      <w:r>
        <w:t>вка gh в Fedora Linux</w:t>
      </w:r>
      <w:bookmarkEnd w:id="22"/>
    </w:p>
    <w:p w:rsidR="00304B37" w:rsidRDefault="00B57BA9">
      <w:pPr>
        <w:pStyle w:val="FirstParagraph"/>
      </w:pPr>
      <w:r>
        <w:t xml:space="preserve">Я набрал приведенный в инструкции код и вот что получилось: </w:t>
      </w:r>
      <w:r>
        <w:rPr>
          <w:noProof/>
          <w:lang w:eastAsia="ru-RU"/>
        </w:rPr>
        <w:drawing>
          <wp:inline distT="0" distB="0" distL="0" distR="0">
            <wp:extent cx="5334000" cy="4052332"/>
            <wp:effectExtent l="0" t="0" r="0" b="0"/>
            <wp:docPr id="35" name="Picture" descr="Установка git-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\s1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2"/>
      </w:pPr>
      <w:bookmarkStart w:id="23" w:name="шаг-3.-базовая-настройка-git"/>
      <w:bookmarkStart w:id="24" w:name="_Toc101636365"/>
      <w:bookmarkEnd w:id="17"/>
      <w:bookmarkEnd w:id="21"/>
      <w:r>
        <w:t>Шаг 3. Базовая настройка git</w:t>
      </w:r>
      <w:bookmarkEnd w:id="24"/>
    </w:p>
    <w:p w:rsidR="00304B37" w:rsidRDefault="00B57BA9">
      <w:pPr>
        <w:pStyle w:val="Compact"/>
        <w:numPr>
          <w:ilvl w:val="0"/>
          <w:numId w:val="4"/>
        </w:numPr>
      </w:pPr>
      <w:r>
        <w:t>Настроим utf-8 и зададим имя и email владельца репозитория:</w:t>
      </w:r>
    </w:p>
    <w:p w:rsidR="00304B37" w:rsidRDefault="00B57BA9">
      <w:pPr>
        <w:pStyle w:val="Compact"/>
        <w:numPr>
          <w:ilvl w:val="0"/>
          <w:numId w:val="5"/>
        </w:numPr>
      </w:pPr>
      <w:r>
        <w:rPr>
          <w:rStyle w:val="VerbatimChar"/>
        </w:rPr>
        <w:t>git config --global core.quotepath false</w:t>
      </w:r>
    </w:p>
    <w:p w:rsidR="00304B37" w:rsidRDefault="00B57BA9">
      <w:pPr>
        <w:pStyle w:val="Compact"/>
        <w:numPr>
          <w:ilvl w:val="0"/>
          <w:numId w:val="5"/>
        </w:numPr>
      </w:pPr>
      <w:r>
        <w:rPr>
          <w:rStyle w:val="VerbatimChar"/>
        </w:rPr>
        <w:t>git config --global user.name "Egor Starovoyjtov"</w:t>
      </w:r>
    </w:p>
    <w:p w:rsidR="00304B37" w:rsidRDefault="00B57BA9">
      <w:pPr>
        <w:pStyle w:val="Compact"/>
        <w:numPr>
          <w:ilvl w:val="0"/>
          <w:numId w:val="5"/>
        </w:numPr>
      </w:pPr>
      <w:r>
        <w:rPr>
          <w:rStyle w:val="VerbatimChar"/>
        </w:rPr>
        <w:t>git config --global user.email "prototyperailgun@gmail.com"</w:t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721468"/>
            <wp:effectExtent l="0" t="0" r="0" b="0"/>
            <wp:docPr id="40" name="Picture" descr="Юникод, имя, e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\s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Compact"/>
        <w:numPr>
          <w:ilvl w:val="0"/>
          <w:numId w:val="6"/>
        </w:numPr>
      </w:pPr>
      <w:r>
        <w:t>Настройте верификацию и подписание коммитов git.</w:t>
      </w:r>
    </w:p>
    <w:p w:rsidR="00304B37" w:rsidRDefault="00B57BA9">
      <w:pPr>
        <w:pStyle w:val="Compact"/>
        <w:numPr>
          <w:ilvl w:val="0"/>
          <w:numId w:val="6"/>
        </w:numPr>
      </w:pPr>
      <w:r>
        <w:t xml:space="preserve">Зададим имя начальной ветки (будем называть её master): </w:t>
      </w:r>
      <w:r>
        <w:rPr>
          <w:noProof/>
          <w:lang w:eastAsia="ru-RU"/>
        </w:rPr>
        <w:drawing>
          <wp:inline distT="0" distB="0" distL="0" distR="0">
            <wp:extent cx="5334000" cy="637396"/>
            <wp:effectExtent l="0" t="0" r="0" b="0"/>
            <wp:docPr id="43" name="Picture" descr="Верефикация и подписание коммитов, имя начальной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\s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2"/>
      </w:pPr>
      <w:bookmarkStart w:id="25" w:name="шаг-4.-создаем-ключи-ssh"/>
      <w:bookmarkStart w:id="26" w:name="_Toc101636366"/>
      <w:bookmarkEnd w:id="23"/>
      <w:r>
        <w:t>Шаг 4. Создаем ключи ssh</w:t>
      </w:r>
      <w:bookmarkEnd w:id="26"/>
    </w:p>
    <w:p w:rsidR="00304B37" w:rsidRDefault="00B57BA9">
      <w:pPr>
        <w:pStyle w:val="Compact"/>
        <w:numPr>
          <w:ilvl w:val="0"/>
          <w:numId w:val="7"/>
        </w:numPr>
      </w:pPr>
      <w:r>
        <w:t>По алгоритму</w:t>
      </w:r>
      <w:r>
        <w:t xml:space="preserve"> rsa с ключём размером 4096 бит: </w:t>
      </w:r>
      <w:r>
        <w:rPr>
          <w:rStyle w:val="VerbatimChar"/>
        </w:rPr>
        <w:t>ssh-keygen -t rsa -b 4096</w:t>
      </w:r>
    </w:p>
    <w:p w:rsidR="00304B37" w:rsidRDefault="00B57BA9">
      <w:pPr>
        <w:pStyle w:val="Compact"/>
        <w:numPr>
          <w:ilvl w:val="0"/>
          <w:numId w:val="7"/>
        </w:numPr>
      </w:pPr>
      <w:r>
        <w:t xml:space="preserve">По алгоритму ed25519: </w:t>
      </w:r>
      <w:r>
        <w:rPr>
          <w:rStyle w:val="VerbatimChar"/>
        </w:rPr>
        <w:t>ssh-keygen -t ed25519</w:t>
      </w:r>
    </w:p>
    <w:p w:rsidR="00304B37" w:rsidRDefault="00B57BA9">
      <w:pPr>
        <w:pStyle w:val="FirstParagraph"/>
      </w:pPr>
      <w:r>
        <w:lastRenderedPageBreak/>
        <w:t xml:space="preserve">Я ввел перечисленные выше команды и получил следующий вывод. Ключи успешно созданы. </w:t>
      </w:r>
      <w:r>
        <w:rPr>
          <w:noProof/>
          <w:lang w:eastAsia="ru-RU"/>
        </w:rPr>
        <w:drawing>
          <wp:inline distT="0" distB="0" distL="0" distR="0">
            <wp:extent cx="5334000" cy="3398274"/>
            <wp:effectExtent l="0" t="0" r="0" b="0"/>
            <wp:docPr id="47" name="Picture" descr="Ключ ssh (rs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\s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59562"/>
            <wp:effectExtent l="0" t="0" r="0" b="0"/>
            <wp:docPr id="50" name="Picture" descr="Ключ ssh (ed25519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\s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ImageCaption"/>
      </w:pPr>
      <w:r>
        <w:t>Ключ ssh (ed25519)</w:t>
      </w:r>
    </w:p>
    <w:p w:rsidR="00304B37" w:rsidRDefault="00B57BA9">
      <w:pPr>
        <w:pStyle w:val="2"/>
      </w:pPr>
      <w:bookmarkStart w:id="27" w:name="шаг-5.-создаем-ключ-pgp"/>
      <w:bookmarkStart w:id="28" w:name="_Toc101636367"/>
      <w:bookmarkEnd w:id="25"/>
      <w:r>
        <w:t>Шаг 5. Создаем ключ PGP</w:t>
      </w:r>
      <w:bookmarkEnd w:id="28"/>
    </w:p>
    <w:p w:rsidR="00304B37" w:rsidRDefault="00B57BA9">
      <w:pPr>
        <w:pStyle w:val="Compact"/>
        <w:numPr>
          <w:ilvl w:val="0"/>
          <w:numId w:val="8"/>
        </w:numPr>
      </w:pPr>
      <w:r>
        <w:t xml:space="preserve">Генерируем ключ: </w:t>
      </w:r>
      <w:r>
        <w:rPr>
          <w:rStyle w:val="VerbatimChar"/>
        </w:rPr>
        <w:t>gpg -</w:t>
      </w:r>
      <w:r>
        <w:rPr>
          <w:rStyle w:val="VerbatimChar"/>
        </w:rPr>
        <w:t>-full-generate-key</w:t>
      </w:r>
    </w:p>
    <w:p w:rsidR="00304B37" w:rsidRDefault="00B57BA9">
      <w:pPr>
        <w:pStyle w:val="Compact"/>
        <w:numPr>
          <w:ilvl w:val="0"/>
          <w:numId w:val="8"/>
        </w:numPr>
      </w:pPr>
      <w:r>
        <w:t>Из предложенных опций выбираем:</w:t>
      </w:r>
    </w:p>
    <w:p w:rsidR="00304B37" w:rsidRDefault="00B57BA9">
      <w:pPr>
        <w:pStyle w:val="Compact"/>
        <w:numPr>
          <w:ilvl w:val="0"/>
          <w:numId w:val="8"/>
        </w:numPr>
      </w:pPr>
      <w:r>
        <w:t>тип RSA and RSA;</w:t>
      </w:r>
    </w:p>
    <w:p w:rsidR="00304B37" w:rsidRDefault="00B57BA9">
      <w:pPr>
        <w:pStyle w:val="Compact"/>
        <w:numPr>
          <w:ilvl w:val="0"/>
          <w:numId w:val="8"/>
        </w:numPr>
      </w:pPr>
      <w:r>
        <w:t>размер 4096;</w:t>
      </w:r>
    </w:p>
    <w:p w:rsidR="00304B37" w:rsidRDefault="00B57BA9">
      <w:pPr>
        <w:pStyle w:val="Compact"/>
        <w:numPr>
          <w:ilvl w:val="0"/>
          <w:numId w:val="8"/>
        </w:numPr>
      </w:pPr>
      <w:r>
        <w:lastRenderedPageBreak/>
        <w:t>выбираем срок действия; значение по умолчанию— 0 (срок действия не истекает никогда).</w:t>
      </w:r>
    </w:p>
    <w:p w:rsidR="00304B37" w:rsidRDefault="00B57BA9">
      <w:pPr>
        <w:pStyle w:val="Compact"/>
        <w:numPr>
          <w:ilvl w:val="0"/>
          <w:numId w:val="8"/>
        </w:numPr>
      </w:pPr>
      <w:r>
        <w:t>GPG запросит личную информацию, которая сохранится в ключе:</w:t>
      </w:r>
    </w:p>
    <w:p w:rsidR="00304B37" w:rsidRDefault="00B57BA9">
      <w:pPr>
        <w:pStyle w:val="Compact"/>
        <w:numPr>
          <w:ilvl w:val="0"/>
          <w:numId w:val="8"/>
        </w:numPr>
      </w:pPr>
      <w:r>
        <w:t>Имя (не менее 5 символов).</w:t>
      </w:r>
    </w:p>
    <w:p w:rsidR="00304B37" w:rsidRDefault="00B57BA9">
      <w:pPr>
        <w:pStyle w:val="Compact"/>
        <w:numPr>
          <w:ilvl w:val="0"/>
          <w:numId w:val="8"/>
        </w:numPr>
      </w:pPr>
      <w:r>
        <w:t>Адрес электронной почты.</w:t>
      </w:r>
    </w:p>
    <w:p w:rsidR="00304B37" w:rsidRDefault="00B57BA9">
      <w:pPr>
        <w:pStyle w:val="Compact"/>
        <w:numPr>
          <w:ilvl w:val="0"/>
          <w:numId w:val="8"/>
        </w:numPr>
      </w:pPr>
      <w:r>
        <w:t>При вводе email убедитесь, что он соответствует адресу, используемому на GitHub.</w:t>
      </w:r>
    </w:p>
    <w:p w:rsidR="00304B37" w:rsidRDefault="00B57BA9">
      <w:pPr>
        <w:pStyle w:val="Compact"/>
        <w:numPr>
          <w:ilvl w:val="0"/>
          <w:numId w:val="8"/>
        </w:numPr>
      </w:pPr>
      <w:r>
        <w:t>Комментарий. Можно ввести что угодно или нажать клавишу ввода, чтобы оставить это поле пустым.</w:t>
      </w:r>
    </w:p>
    <w:p w:rsidR="00304B37" w:rsidRDefault="00B57BA9">
      <w:pPr>
        <w:pStyle w:val="FirstParagraph"/>
      </w:pPr>
      <w:r>
        <w:t xml:space="preserve">Я проследовал инструкции и создал PGP ключ. </w:t>
      </w:r>
      <w:r>
        <w:rPr>
          <w:noProof/>
          <w:lang w:eastAsia="ru-RU"/>
        </w:rPr>
        <w:drawing>
          <wp:inline distT="0" distB="0" distL="0" distR="0">
            <wp:extent cx="5334000" cy="1457688"/>
            <wp:effectExtent l="0" t="0" r="0" b="0"/>
            <wp:docPr id="54" name="Picture" descr="Ключ pg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\s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2"/>
      </w:pPr>
      <w:bookmarkStart w:id="29" w:name="шаг-6.-добавляем-pgp-ключ-в-github"/>
      <w:bookmarkStart w:id="30" w:name="_Toc101636368"/>
      <w:bookmarkEnd w:id="27"/>
      <w:r>
        <w:t>Шаг 6. До</w:t>
      </w:r>
      <w:r>
        <w:t>бавляем PGP ключ в GitHub</w:t>
      </w:r>
      <w:bookmarkEnd w:id="30"/>
    </w:p>
    <w:p w:rsidR="00304B37" w:rsidRDefault="00B57BA9">
      <w:pPr>
        <w:pStyle w:val="FirstParagraph"/>
      </w:pPr>
      <w:r>
        <w:t xml:space="preserve">Скачиваем утилиту xclip: </w:t>
      </w:r>
      <w:r>
        <w:rPr>
          <w:noProof/>
          <w:lang w:eastAsia="ru-RU"/>
        </w:rPr>
        <w:drawing>
          <wp:inline distT="0" distB="0" distL="0" distR="0">
            <wp:extent cx="5334000" cy="3821836"/>
            <wp:effectExtent l="0" t="0" r="0" b="0"/>
            <wp:docPr id="58" name="Picture" descr="Скачиваем xcli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\s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a0"/>
      </w:pPr>
      <w:r>
        <w:t xml:space="preserve">С помощью xclip копируем сгенерированный PGP ключ в буфер обмена: </w:t>
      </w:r>
      <w:r>
        <w:rPr>
          <w:rStyle w:val="VerbatimChar"/>
        </w:rPr>
        <w:t>gpg --armor --export &lt;PGP Fingerprint&gt; | xclip -sel clip</w:t>
      </w:r>
    </w:p>
    <w:p w:rsidR="00304B37" w:rsidRDefault="00B57BA9">
      <w:pPr>
        <w:pStyle w:val="a0"/>
      </w:pPr>
      <w:r>
        <w:lastRenderedPageBreak/>
        <w:t>Переходим в настройки GitHub (https://github.com/settings/keys), нажимаем на кно</w:t>
      </w:r>
      <w:r>
        <w:t xml:space="preserve">пку New GPG key и вставляем полученный ключ в поле ввода. </w:t>
      </w:r>
      <w:r>
        <w:rPr>
          <w:noProof/>
          <w:lang w:eastAsia="ru-RU"/>
        </w:rPr>
        <w:drawing>
          <wp:inline distT="0" distB="0" distL="0" distR="0">
            <wp:extent cx="5334000" cy="3010493"/>
            <wp:effectExtent l="0" t="0" r="0" b="0"/>
            <wp:docPr id="61" name="Picture" descr="Добавляем pgp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\s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2"/>
      </w:pPr>
      <w:bookmarkStart w:id="31" w:name="Xc624d9d0e9dca1beee9040c4153c535fdb85a93"/>
      <w:bookmarkStart w:id="32" w:name="_Toc101636369"/>
      <w:bookmarkEnd w:id="29"/>
      <w:r>
        <w:t>Шаг 7. Настраиваем автоматическую подпись коммитов в git</w:t>
      </w:r>
      <w:bookmarkEnd w:id="32"/>
    </w:p>
    <w:p w:rsidR="00304B37" w:rsidRDefault="00B57BA9">
      <w:pPr>
        <w:pStyle w:val="FirstParagraph"/>
      </w:pPr>
      <w:r>
        <w:t xml:space="preserve">Используя введеный email указываем git использовать его при подписи коммитов: </w:t>
      </w:r>
      <w:r>
        <w:rPr>
          <w:noProof/>
          <w:lang w:eastAsia="ru-RU"/>
        </w:rPr>
        <w:drawing>
          <wp:inline distT="0" distB="0" distL="0" distR="0">
            <wp:extent cx="5334000" cy="645241"/>
            <wp:effectExtent l="0" t="0" r="0" b="0"/>
            <wp:docPr id="65" name="Picture" descr="Указываем использовать e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\s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2"/>
      </w:pPr>
      <w:bookmarkStart w:id="33" w:name="шаг-8.-настройка-gh"/>
      <w:bookmarkStart w:id="34" w:name="_Toc101636370"/>
      <w:bookmarkEnd w:id="31"/>
      <w:r>
        <w:t>Шаг 8. Настройка gh</w:t>
      </w:r>
      <w:bookmarkEnd w:id="34"/>
    </w:p>
    <w:p w:rsidR="00304B37" w:rsidRDefault="00B57BA9">
      <w:pPr>
        <w:pStyle w:val="Compact"/>
        <w:numPr>
          <w:ilvl w:val="0"/>
          <w:numId w:val="9"/>
        </w:numPr>
      </w:pPr>
      <w:r>
        <w:t xml:space="preserve">Для начала авторизируемся: </w:t>
      </w:r>
      <w:r>
        <w:rPr>
          <w:rStyle w:val="VerbatimChar"/>
        </w:rPr>
        <w:t>gh auto logi</w:t>
      </w:r>
      <w:r>
        <w:rPr>
          <w:rStyle w:val="VerbatimChar"/>
        </w:rPr>
        <w:t>n</w:t>
      </w:r>
      <w:r>
        <w:t>.</w:t>
      </w:r>
    </w:p>
    <w:p w:rsidR="00304B37" w:rsidRDefault="00B57BA9">
      <w:pPr>
        <w:pStyle w:val="Compact"/>
        <w:numPr>
          <w:ilvl w:val="0"/>
          <w:numId w:val="9"/>
        </w:numPr>
      </w:pPr>
      <w:r>
        <w:t xml:space="preserve">Утилита задает наводящии вопросы, код подтверждения ввожу через браузер </w:t>
      </w:r>
      <w:r>
        <w:rPr>
          <w:noProof/>
          <w:lang w:eastAsia="ru-RU"/>
        </w:rPr>
        <w:drawing>
          <wp:inline distT="0" distB="0" distL="0" distR="0">
            <wp:extent cx="5334000" cy="1663238"/>
            <wp:effectExtent l="0" t="0" r="0" b="0"/>
            <wp:docPr id="69" name="Picture" descr="Авторизация в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\s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2"/>
      </w:pPr>
      <w:bookmarkStart w:id="35" w:name="шаг-9."/>
      <w:bookmarkStart w:id="36" w:name="_Toc101636371"/>
      <w:bookmarkEnd w:id="33"/>
      <w:r>
        <w:lastRenderedPageBreak/>
        <w:t>Шаг 9.</w:t>
      </w:r>
      <w:bookmarkEnd w:id="36"/>
    </w:p>
    <w:p w:rsidR="00304B37" w:rsidRDefault="00B57BA9">
      <w:pPr>
        <w:pStyle w:val="FirstParagraph"/>
      </w:pPr>
      <w:r>
        <w:t xml:space="preserve">На этом этапе мне осталось только клонировать свой репозиторий, так как он был создан еще до начала выполнения первой лабораторной работы. </w:t>
      </w:r>
      <w:r>
        <w:rPr>
          <w:noProof/>
          <w:lang w:eastAsia="ru-RU"/>
        </w:rPr>
        <w:drawing>
          <wp:inline distT="0" distB="0" distL="0" distR="0">
            <wp:extent cx="5334000" cy="1159773"/>
            <wp:effectExtent l="0" t="0" r="0" b="0"/>
            <wp:docPr id="73" name="Picture" descr="Клонирован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\s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703115"/>
            <wp:effectExtent l="0" t="0" r="0" b="0"/>
            <wp:docPr id="76" name="Picture" descr="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\s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B37" w:rsidRDefault="00B57BA9">
      <w:pPr>
        <w:pStyle w:val="ImageCaption"/>
      </w:pPr>
      <w:r>
        <w:t>Репозиторий</w:t>
      </w:r>
    </w:p>
    <w:p w:rsidR="00304B37" w:rsidRDefault="00B57BA9">
      <w:pPr>
        <w:pStyle w:val="1"/>
      </w:pPr>
      <w:bookmarkStart w:id="37" w:name="вывод"/>
      <w:bookmarkStart w:id="38" w:name="_Toc101636372"/>
      <w:bookmarkEnd w:id="13"/>
      <w:bookmarkEnd w:id="35"/>
      <w:r>
        <w:t>Вывод</w:t>
      </w:r>
      <w:bookmarkEnd w:id="38"/>
    </w:p>
    <w:p w:rsidR="00304B37" w:rsidRDefault="00B57BA9">
      <w:pPr>
        <w:pStyle w:val="FirstParagraph"/>
      </w:pPr>
      <w:r>
        <w:t>Я изучил ид</w:t>
      </w:r>
      <w:r>
        <w:t>еологию и применение средств контроля версий, а также освоил базовые навыки по работе с git и github. А именно: научился создавать ssh и pgp ключи, изучил базовые команды утилит git и gh, такие как: checkout, pull, status, diff, commit, push, config, clone</w:t>
      </w:r>
      <w:r>
        <w:t xml:space="preserve"> и т.д.</w:t>
      </w:r>
    </w:p>
    <w:p w:rsidR="00304B37" w:rsidRDefault="00B57BA9">
      <w:pPr>
        <w:pStyle w:val="1"/>
      </w:pPr>
      <w:bookmarkStart w:id="39" w:name="контрольные-вопросы"/>
      <w:bookmarkStart w:id="40" w:name="_Toc101636373"/>
      <w:bookmarkEnd w:id="37"/>
      <w:r>
        <w:t>Контрольные вопросы</w:t>
      </w:r>
      <w:bookmarkEnd w:id="40"/>
    </w:p>
    <w:p w:rsidR="00304B37" w:rsidRDefault="00B57BA9">
      <w:pPr>
        <w:pStyle w:val="2"/>
      </w:pPr>
      <w:bookmarkStart w:id="41" w:name="X15d61d65c9e0e0d8d91a0789cab38cc43248442"/>
      <w:bookmarkStart w:id="42" w:name="_Toc101636374"/>
      <w:r>
        <w:t>1. Что такое системы контроля версий (VCS) и для решения каких задач они предназначаются?</w:t>
      </w:r>
      <w:bookmarkEnd w:id="42"/>
    </w:p>
    <w:p w:rsidR="00304B37" w:rsidRDefault="00B57BA9">
      <w:pPr>
        <w:pStyle w:val="FirstParagraph"/>
      </w:pPr>
      <w:r>
        <w:t xml:space="preserve">Системы контроля версий - это системы хранения и контроля за изменениями исходного кода проектов. </w:t>
      </w:r>
      <w:r>
        <w:t xml:space="preserve">Системы контроля версий нужны для предотвращения конфликтов при работе нескольких человек над одним проектом. Также они могут предоставлять многие дополнительные возможности, призванные упростить работу на </w:t>
      </w:r>
      <w:r>
        <w:lastRenderedPageBreak/>
        <w:t>разных стадиях подготовки проекта или сохранить ис</w:t>
      </w:r>
      <w:r>
        <w:t>торию изменений исходного кода.</w:t>
      </w:r>
    </w:p>
    <w:p w:rsidR="00304B37" w:rsidRDefault="00B57BA9">
      <w:pPr>
        <w:pStyle w:val="2"/>
      </w:pPr>
      <w:bookmarkStart w:id="43" w:name="Xaf7a59bd9e73079ccbba3273cf40016f78f9801"/>
      <w:bookmarkStart w:id="44" w:name="_Toc101636375"/>
      <w:bookmarkEnd w:id="41"/>
      <w:r>
        <w:t>2. Объясните следующие понятия VCS и их отношения: хранилище, commit, история, рабочая копия.</w:t>
      </w:r>
      <w:bookmarkEnd w:id="44"/>
    </w:p>
    <w:p w:rsidR="00304B37" w:rsidRDefault="00B57BA9">
      <w:pPr>
        <w:pStyle w:val="Compact"/>
        <w:numPr>
          <w:ilvl w:val="0"/>
          <w:numId w:val="10"/>
        </w:numPr>
      </w:pPr>
      <w:r>
        <w:t>Хранилище - это место хранения исходного кода проекта.</w:t>
      </w:r>
    </w:p>
    <w:p w:rsidR="00304B37" w:rsidRDefault="00B57BA9">
      <w:pPr>
        <w:pStyle w:val="Compact"/>
        <w:numPr>
          <w:ilvl w:val="0"/>
          <w:numId w:val="10"/>
        </w:numPr>
      </w:pPr>
      <w:r>
        <w:t>Commit - это операция фиксации, которая отправляет последние изменения исходного кода в репозиторий.</w:t>
      </w:r>
    </w:p>
    <w:p w:rsidR="00304B37" w:rsidRDefault="00B57BA9">
      <w:pPr>
        <w:pStyle w:val="Compact"/>
        <w:numPr>
          <w:ilvl w:val="0"/>
          <w:numId w:val="10"/>
        </w:numPr>
      </w:pPr>
      <w:r>
        <w:t>История - список изменений исходного кода проекта (коммитов), упорядоченный по датам.</w:t>
      </w:r>
    </w:p>
    <w:p w:rsidR="00304B37" w:rsidRDefault="00B57BA9">
      <w:pPr>
        <w:pStyle w:val="Compact"/>
        <w:numPr>
          <w:ilvl w:val="0"/>
          <w:numId w:val="10"/>
        </w:numPr>
      </w:pPr>
      <w:r>
        <w:t xml:space="preserve">Рабочая копия - это копия основного репозитория, активным изменением </w:t>
      </w:r>
      <w:r>
        <w:t>которой занимается разработчик. Оригинал основного репозитория остается в это время неизменным.</w:t>
      </w:r>
    </w:p>
    <w:p w:rsidR="00304B37" w:rsidRDefault="00B57BA9">
      <w:pPr>
        <w:pStyle w:val="2"/>
      </w:pPr>
      <w:bookmarkStart w:id="45" w:name="X774239575d98dcf53218cbb2f1aed8a5a674d4d"/>
      <w:bookmarkStart w:id="46" w:name="_Toc101636376"/>
      <w:bookmarkEnd w:id="43"/>
      <w:r>
        <w:t>3. Что представляют собой и чем отличаются централизованные и децентрализованные VCS? Приведите примеры VCS каждого вида.</w:t>
      </w:r>
      <w:bookmarkEnd w:id="46"/>
    </w:p>
    <w:p w:rsidR="00304B37" w:rsidRDefault="00B57BA9">
      <w:pPr>
        <w:pStyle w:val="FirstParagraph"/>
      </w:pPr>
      <w:r>
        <w:t>Централизованная модель предполагает н</w:t>
      </w:r>
      <w:r>
        <w:t>аличие единого репозитория для хранения файлов. Выполнение большинства 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 нужную ему версию файло</w:t>
      </w:r>
      <w:r>
        <w:t>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 изменённых файлов, а производить</w:t>
      </w:r>
      <w:r>
        <w:t xml:space="preserve"> так называемую дельтакомпрессию — сохранять только изменения между последовательными версиями, что позволяет уменьшить объём хранимых данных. Пример: </w:t>
      </w:r>
      <w:r>
        <w:rPr>
          <w:b/>
          <w:bCs/>
        </w:rPr>
        <w:t>Subversion</w:t>
      </w:r>
      <w:r>
        <w:t>.</w:t>
      </w:r>
    </w:p>
    <w:p w:rsidR="00304B37" w:rsidRDefault="00B57BA9">
      <w:pPr>
        <w:pStyle w:val="a0"/>
      </w:pPr>
      <w:r>
        <w:t>Децентрализованные системы контроля версий позволяют каждому разработчику хранить у себя собс</w:t>
      </w:r>
      <w:r>
        <w:t xml:space="preserve">твенную копию проекта, а после внесения изменений в данный репозиторий разработчик может объединить свою версию проекта с основной веткой разработки. Пример: </w:t>
      </w:r>
      <w:r>
        <w:rPr>
          <w:b/>
          <w:bCs/>
        </w:rPr>
        <w:t>git</w:t>
      </w:r>
      <w:r>
        <w:t>.</w:t>
      </w:r>
    </w:p>
    <w:p w:rsidR="00304B37" w:rsidRDefault="00B57BA9">
      <w:pPr>
        <w:pStyle w:val="2"/>
      </w:pPr>
      <w:bookmarkStart w:id="47" w:name="Xbe0b8f4d68bb9442e5cacddce0da7ef4fe7efc1"/>
      <w:bookmarkStart w:id="48" w:name="_Toc101636377"/>
      <w:bookmarkEnd w:id="45"/>
      <w:r>
        <w:t>4. Опишите действия с VCS при единоличной работе с хранилищем.</w:t>
      </w:r>
      <w:bookmarkEnd w:id="48"/>
    </w:p>
    <w:p w:rsidR="00304B37" w:rsidRDefault="00B57BA9">
      <w:pPr>
        <w:pStyle w:val="Compact"/>
        <w:numPr>
          <w:ilvl w:val="0"/>
          <w:numId w:val="11"/>
        </w:numPr>
      </w:pPr>
      <w:r>
        <w:t>Клонирование репозитория на св</w:t>
      </w:r>
      <w:r>
        <w:t>ой компьютер.</w:t>
      </w:r>
    </w:p>
    <w:p w:rsidR="00304B37" w:rsidRDefault="00B57BA9">
      <w:pPr>
        <w:pStyle w:val="Compact"/>
        <w:numPr>
          <w:ilvl w:val="0"/>
          <w:numId w:val="11"/>
        </w:numPr>
      </w:pPr>
      <w:r>
        <w:t>Внесение изменений в код проекта.</w:t>
      </w:r>
    </w:p>
    <w:p w:rsidR="00304B37" w:rsidRDefault="00B57BA9">
      <w:pPr>
        <w:pStyle w:val="Compact"/>
        <w:numPr>
          <w:ilvl w:val="0"/>
          <w:numId w:val="11"/>
        </w:numPr>
      </w:pPr>
      <w:r>
        <w:t>Фиксация изменений и отправка их в локальный репозиторий с помощью коммита.</w:t>
      </w:r>
    </w:p>
    <w:p w:rsidR="00304B37" w:rsidRDefault="00B57BA9">
      <w:pPr>
        <w:pStyle w:val="Compact"/>
        <w:numPr>
          <w:ilvl w:val="0"/>
          <w:numId w:val="11"/>
        </w:numPr>
      </w:pPr>
      <w:r>
        <w:t>Слияние локального репозитория с оригиналом на сервере.</w:t>
      </w:r>
    </w:p>
    <w:p w:rsidR="00304B37" w:rsidRDefault="00B57BA9">
      <w:pPr>
        <w:pStyle w:val="2"/>
      </w:pPr>
      <w:bookmarkStart w:id="49" w:name="X88e6c70cf234b7e83f80e8395d92e608ad3742d"/>
      <w:bookmarkStart w:id="50" w:name="_Toc101636378"/>
      <w:bookmarkEnd w:id="47"/>
      <w:r>
        <w:t>5. Опишите порядок работы с общим хранилищем VCS.</w:t>
      </w:r>
      <w:bookmarkEnd w:id="50"/>
    </w:p>
    <w:p w:rsidR="00304B37" w:rsidRDefault="00B57BA9">
      <w:pPr>
        <w:pStyle w:val="FirstParagraph"/>
      </w:pPr>
      <w:r>
        <w:t>В общих чертах это: 1. Кло</w:t>
      </w:r>
      <w:r>
        <w:t>нирование исходного репозитория. 2. Внесение изменений в собственную копию. 3. Отправка изменений в основной репозиторий.</w:t>
      </w:r>
    </w:p>
    <w:p w:rsidR="00304B37" w:rsidRDefault="00B57BA9">
      <w:pPr>
        <w:pStyle w:val="2"/>
      </w:pPr>
      <w:bookmarkStart w:id="51" w:name="X81e4f652505245c972fa3b3173659b213ddf161"/>
      <w:bookmarkStart w:id="52" w:name="_Toc101636379"/>
      <w:bookmarkEnd w:id="49"/>
      <w:r>
        <w:t>6. Каковы основные задачи, решаемые инструментальным средством git?</w:t>
      </w:r>
      <w:bookmarkEnd w:id="52"/>
    </w:p>
    <w:p w:rsidR="00304B37" w:rsidRDefault="00B57BA9">
      <w:pPr>
        <w:pStyle w:val="Compact"/>
        <w:numPr>
          <w:ilvl w:val="0"/>
          <w:numId w:val="12"/>
        </w:numPr>
      </w:pPr>
      <w:r>
        <w:t>Обеспечение удобной командной работы над общим кодом.</w:t>
      </w:r>
    </w:p>
    <w:p w:rsidR="00304B37" w:rsidRDefault="00B57BA9">
      <w:pPr>
        <w:pStyle w:val="Compact"/>
        <w:numPr>
          <w:ilvl w:val="0"/>
          <w:numId w:val="12"/>
        </w:numPr>
      </w:pPr>
      <w:r>
        <w:lastRenderedPageBreak/>
        <w:t>Хранение инф</w:t>
      </w:r>
      <w:r>
        <w:t>ормации обо всех изменениях в коде.</w:t>
      </w:r>
    </w:p>
    <w:p w:rsidR="00304B37" w:rsidRDefault="00B57BA9">
      <w:pPr>
        <w:pStyle w:val="2"/>
      </w:pPr>
      <w:bookmarkStart w:id="53" w:name="X6565756ac74ff916801cb42983a3c0b750c1f3f"/>
      <w:bookmarkStart w:id="54" w:name="_Toc101636380"/>
      <w:bookmarkEnd w:id="51"/>
      <w:r>
        <w:t>7. Назовите и дайте краткую характеристику командам git.</w:t>
      </w:r>
      <w:bookmarkEnd w:id="54"/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init</w:t>
      </w:r>
      <w:r>
        <w:t>: создание основного дерева репозитория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pull</w:t>
      </w:r>
      <w:r>
        <w:t>: получение обновлений (изменений) текущего дерева из центрального репозитория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push</w:t>
      </w:r>
      <w:r>
        <w:t>: отправка всех прои</w:t>
      </w:r>
      <w:r>
        <w:t>зведённых изменений локального дерева в центральный репозиторий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status</w:t>
      </w:r>
      <w:r>
        <w:t>: просмотр списка изменённых файлов в текущей директории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diff</w:t>
      </w:r>
      <w:r>
        <w:t>: просмотр текущих изменений: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add</w:t>
      </w:r>
      <w:r>
        <w:t>: сохранение текущих изменений: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rm</w:t>
      </w:r>
      <w:r>
        <w:t>: удалить указанные файлы из индекса репоз</w:t>
      </w:r>
      <w:r>
        <w:t>итория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commit</w:t>
      </w:r>
      <w:r>
        <w:t>: сохранение текущих изменений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checkout</w:t>
      </w:r>
      <w:r>
        <w:t>: создание и/или переключение на новую ветку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push</w:t>
      </w:r>
      <w:r>
        <w:t>: отправка изменений конкретной ветки в центральный репозиторий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merge</w:t>
      </w:r>
      <w:r>
        <w:t>: слияние ветки с текущим деревом</w:t>
      </w:r>
    </w:p>
    <w:p w:rsidR="00304B37" w:rsidRDefault="00B57BA9">
      <w:pPr>
        <w:pStyle w:val="Compact"/>
        <w:numPr>
          <w:ilvl w:val="0"/>
          <w:numId w:val="13"/>
        </w:numPr>
      </w:pPr>
      <w:r>
        <w:rPr>
          <w:b/>
          <w:bCs/>
        </w:rPr>
        <w:t>git branch d/D/-d</w:t>
      </w:r>
      <w:r>
        <w:t>: удаление ветки</w:t>
      </w:r>
    </w:p>
    <w:p w:rsidR="00304B37" w:rsidRDefault="00B57BA9">
      <w:pPr>
        <w:pStyle w:val="2"/>
      </w:pPr>
      <w:bookmarkStart w:id="55" w:name="X39c3bd391ec168e70a3cdb5d3831c04ce3b6268"/>
      <w:bookmarkStart w:id="56" w:name="_Toc101636381"/>
      <w:bookmarkEnd w:id="53"/>
      <w:r>
        <w:t>8. Приведите примеры использования при работе с локальным и удалённым репозиториями.</w:t>
      </w:r>
      <w:bookmarkEnd w:id="56"/>
    </w:p>
    <w:p w:rsidR="00304B37" w:rsidRDefault="00B57BA9">
      <w:pPr>
        <w:pStyle w:val="FirstParagraph"/>
      </w:pPr>
      <w:r>
        <w:t xml:space="preserve">При работе с локальным репозиторием мы изменяем код и фиксируем изменения с помощью команд add и commit. При работе с удаленным репозиторием мы сначала должны клонировать </w:t>
      </w:r>
      <w:r>
        <w:t>себе копию интересующей нас ветки, затем также использовать add и commit для фиксации изменений, после чего отправить их на сервер командой push.</w:t>
      </w:r>
    </w:p>
    <w:p w:rsidR="00304B37" w:rsidRDefault="00B57BA9">
      <w:pPr>
        <w:pStyle w:val="2"/>
      </w:pPr>
      <w:bookmarkStart w:id="57" w:name="X4a1eff98c561be46acfb21646ce811931cc2a99"/>
      <w:bookmarkStart w:id="58" w:name="_Toc101636382"/>
      <w:bookmarkEnd w:id="55"/>
      <w:r>
        <w:t>9. Что такое и зачем могут быть нужны ветви (branches)?</w:t>
      </w:r>
      <w:bookmarkEnd w:id="58"/>
    </w:p>
    <w:p w:rsidR="00304B37" w:rsidRDefault="00B57BA9">
      <w:pPr>
        <w:pStyle w:val="FirstParagraph"/>
      </w:pPr>
      <w:r>
        <w:t xml:space="preserve">Ветви нужны для разделение работы на несколько частей </w:t>
      </w:r>
      <w:r>
        <w:t>имежду несколькими людьми. Например для каждой новой функции можно создать свою ветку, после чего все такие ветки сливаются с основной веткой разработки, которая в свою очередь сливается в ветку подготовки релиза, где происходят только изменения документац</w:t>
      </w:r>
      <w:r>
        <w:t>ии и комментариев. Параллельно со всем этим может существовать векта исправления ошибок, позволяющая делать багфикс не отвлекаясь на код разрабатываемых функций.</w:t>
      </w:r>
    </w:p>
    <w:p w:rsidR="00304B37" w:rsidRDefault="00B57BA9">
      <w:pPr>
        <w:pStyle w:val="2"/>
      </w:pPr>
      <w:bookmarkStart w:id="59" w:name="Xb8b3d4801c334334c57aa29fad1b59b687ed541"/>
      <w:bookmarkStart w:id="60" w:name="_Toc101636383"/>
      <w:bookmarkEnd w:id="57"/>
      <w:r>
        <w:t>10. Как и зачем можно игнорировать некоторые файлы при commit?</w:t>
      </w:r>
      <w:bookmarkEnd w:id="60"/>
    </w:p>
    <w:p w:rsidR="00304B37" w:rsidRDefault="00B57BA9">
      <w:pPr>
        <w:pStyle w:val="FirstParagraph"/>
      </w:pPr>
      <w:r>
        <w:t>Игнорировать некоторые файлы мо</w:t>
      </w:r>
      <w:r>
        <w:t xml:space="preserve">жно с помощью команды </w:t>
      </w:r>
      <w:r>
        <w:rPr>
          <w:b/>
          <w:bCs/>
        </w:rPr>
        <w:t>git rm</w:t>
      </w:r>
      <w:r>
        <w:t xml:space="preserve"> или файла </w:t>
      </w:r>
      <w:r>
        <w:rPr>
          <w:b/>
          <w:bCs/>
        </w:rPr>
        <w:t>.gitignore</w:t>
      </w:r>
      <w:r>
        <w:t>. Файлы, не относящиеся к коду программ нет смысла сохранять в системе контроля версий. К таким файлам могут относиться исполняемые файлы программ или файлы с тестовыми данными.</w:t>
      </w:r>
      <w:bookmarkEnd w:id="39"/>
      <w:bookmarkEnd w:id="59"/>
    </w:p>
    <w:sectPr w:rsidR="00304B3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7BA9" w:rsidRDefault="00B57BA9">
      <w:pPr>
        <w:spacing w:after="0"/>
      </w:pPr>
      <w:r>
        <w:separator/>
      </w:r>
    </w:p>
  </w:endnote>
  <w:endnote w:type="continuationSeparator" w:id="0">
    <w:p w:rsidR="00B57BA9" w:rsidRDefault="00B57B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7BA9" w:rsidRDefault="00B57BA9">
      <w:r>
        <w:separator/>
      </w:r>
    </w:p>
  </w:footnote>
  <w:footnote w:type="continuationSeparator" w:id="0">
    <w:p w:rsidR="00B57BA9" w:rsidRDefault="00B57B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AF43F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2CC72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1A216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04B37"/>
    <w:rsid w:val="001B328F"/>
    <w:rsid w:val="00304B37"/>
    <w:rsid w:val="00B5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571EA1-9CB1-434F-84BD-3887C3D43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B328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B328F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1B328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39</Words>
  <Characters>12766</Characters>
  <Application>Microsoft Office Word</Application>
  <DocSecurity>0</DocSecurity>
  <Lines>106</Lines>
  <Paragraphs>29</Paragraphs>
  <ScaleCrop>false</ScaleCrop>
  <Company>SPecialiST RePack</Company>
  <LinksUpToDate>false</LinksUpToDate>
  <CharactersWithSpaces>1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таровойтов Егор Сергеевич</dc:creator>
  <cp:keywords/>
  <cp:lastModifiedBy>Rail-Gun Prototype</cp:lastModifiedBy>
  <cp:revision>3</cp:revision>
  <dcterms:created xsi:type="dcterms:W3CDTF">2022-04-23T16:58:00Z</dcterms:created>
  <dcterms:modified xsi:type="dcterms:W3CDTF">2022-04-23T16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